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4F7BF2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US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4B54259E" w:rsidR="0000007A" w:rsidRPr="00DE7D30" w:rsidRDefault="00FE454A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r w:rsidRPr="00FE454A">
              <w:rPr>
                <w:rFonts w:ascii="Arial" w:hAnsi="Arial" w:cs="Arial"/>
                <w:b/>
                <w:bCs/>
                <w:szCs w:val="28"/>
                <w:u w:val="single"/>
              </w:rPr>
              <w:t>Climate-Adaptive Farming: Strategies for Food Security and Adaptation Models Amid Rising Droughts and Population Pressures</w:t>
            </w:r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0CD186AD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56250B" w:rsidRPr="0056250B">
              <w:rPr>
                <w:rFonts w:ascii="Arial" w:hAnsi="Arial" w:cs="Arial"/>
                <w:b/>
                <w:bCs/>
                <w:szCs w:val="28"/>
                <w:lang w:val="en-GB"/>
              </w:rPr>
              <w:t>7372</w:t>
            </w:r>
          </w:p>
        </w:tc>
      </w:tr>
      <w:tr w:rsidR="0000007A" w:rsidRPr="00DE7D30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29EDE7B6" w:rsidR="0000007A" w:rsidRPr="00DE7D30" w:rsidRDefault="00551926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551926">
              <w:rPr>
                <w:rFonts w:ascii="Arial" w:hAnsi="Arial" w:cs="Arial"/>
                <w:b/>
                <w:szCs w:val="28"/>
                <w:lang w:val="en-GB"/>
              </w:rPr>
              <w:t>Drought-Resilient Crop Varieties: Genetic Resources, Breeding Advances, and Molecular Approaches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041E183D" w:rsidR="00CF0BBB" w:rsidRPr="00DE7D30" w:rsidRDefault="00112B5F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900E9B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highlight w:val="yellow"/>
                <w:lang w:val="en-GB"/>
              </w:rPr>
              <w:t>PART  1:</w:t>
            </w:r>
            <w:r w:rsidRPr="00900E9B">
              <w:rPr>
                <w:rFonts w:ascii="Times New Roman" w:hAnsi="Times New Roman"/>
                <w:lang w:val="en-GB"/>
              </w:rPr>
              <w:t xml:space="preserve"> Comments</w:t>
            </w:r>
          </w:p>
          <w:p w14:paraId="1287753C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Reviewer’s comment</w:t>
            </w:r>
          </w:p>
          <w:p w14:paraId="674EDCCA" w14:textId="2AFB7F5C" w:rsidR="00421DBF" w:rsidRPr="00421DBF" w:rsidRDefault="00421DBF" w:rsidP="005E237B">
            <w:pPr>
              <w:rPr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Author’s Feedback</w:t>
            </w:r>
            <w:r w:rsidRPr="00900E9B">
              <w:rPr>
                <w:rFonts w:ascii="Times New Roman" w:hAnsi="Times New Roman"/>
                <w:b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900E9B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Please writ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a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few sentences regarding the importanc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this manuscript for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scientific community. </w:t>
            </w:r>
            <w:r>
              <w:rPr>
                <w:b/>
                <w:bCs/>
                <w:sz w:val="20"/>
                <w:szCs w:val="20"/>
                <w:lang w:val="en-GB"/>
              </w:rPr>
              <w:t>A minimum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3-4 sentences may be required for this part.</w:t>
            </w:r>
          </w:p>
          <w:p w14:paraId="3373D4EF" w14:textId="77777777" w:rsidR="00F1171E" w:rsidRPr="00900E9B" w:rsidRDefault="00F1171E" w:rsidP="007222C8">
            <w:pPr>
              <w:ind w:left="360"/>
              <w:rPr>
                <w:rFonts w:eastAsia="MS Mincho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6A03360E" w:rsidR="00F1171E" w:rsidRPr="00900E9B" w:rsidRDefault="00673C35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t>This manuscript provides a comprehensive synthesis of current knowledge on drought resilience in crops, addressing a critical challenge posed by climate change and its impacts on global agricultural productivity systems.</w:t>
            </w:r>
          </w:p>
        </w:tc>
        <w:tc>
          <w:tcPr>
            <w:tcW w:w="1523" w:type="pct"/>
          </w:tcPr>
          <w:p w14:paraId="462A339C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27374120" w:rsidR="00F1171E" w:rsidRPr="00900E9B" w:rsidRDefault="00F13514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Suggested title is -</w:t>
            </w:r>
            <w:r w:rsidRPr="00F13514">
              <w:rPr>
                <w:b/>
                <w:bCs/>
                <w:sz w:val="20"/>
                <w:szCs w:val="20"/>
                <w:lang w:val="en-GB"/>
              </w:rPr>
              <w:sym w:font="Wingdings" w:char="F0E0"/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>
              <w:t>Drought-Resilient Crops: Integrating Genetic Resources, Breeding, and Genomic Technologies from Genes to Field Performance</w:t>
            </w:r>
          </w:p>
        </w:tc>
        <w:tc>
          <w:tcPr>
            <w:tcW w:w="1523" w:type="pct"/>
          </w:tcPr>
          <w:p w14:paraId="405B6701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 xml:space="preserve">Is the abstract of the article comprehensive? Do you suggest </w:t>
            </w:r>
            <w:r>
              <w:rPr>
                <w:rFonts w:ascii="Times New Roman" w:hAnsi="Times New Roman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lang w:val="en-GB"/>
              </w:rPr>
              <w:t>addition (or deletion) of some points in this section? Please write your suggestions here.</w:t>
            </w:r>
          </w:p>
          <w:p w14:paraId="3760981A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2C153253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1D54B7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900E9B" w:rsidRDefault="00DC6FED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DC6FED">
              <w:rPr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2212" w:type="pct"/>
          </w:tcPr>
          <w:p w14:paraId="2B5A7721" w14:textId="3F4C8E79" w:rsidR="00F1171E" w:rsidRPr="00900E9B" w:rsidRDefault="00F13514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t xml:space="preserve">The article is overly descriptive and lacks critical analysis of the issues. It should  </w:t>
            </w:r>
            <w:r>
              <w:rPr>
                <w:rStyle w:val="Strong"/>
                <w:rFonts w:eastAsia="Arial Unicode MS"/>
              </w:rPr>
              <w:t xml:space="preserve">critique, compare, or evaluate the different </w:t>
            </w:r>
            <w:r>
              <w:t>competing approaches</w:t>
            </w:r>
          </w:p>
        </w:tc>
        <w:tc>
          <w:tcPr>
            <w:tcW w:w="1523" w:type="pct"/>
          </w:tcPr>
          <w:p w14:paraId="4898F764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Are the references sufficient and recent? If you have </w:t>
            </w:r>
            <w:r>
              <w:rPr>
                <w:b/>
                <w:bCs/>
                <w:sz w:val="20"/>
                <w:szCs w:val="20"/>
                <w:lang w:val="en-GB"/>
              </w:rPr>
              <w:t>suggestions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of additional references, please mention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m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in the review form.</w:t>
            </w:r>
          </w:p>
          <w:p w14:paraId="7EFC02A2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6245DBDA" w:rsidR="00F1171E" w:rsidRPr="00900E9B" w:rsidRDefault="00F13514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Include more recent references for the period 2021 - 2026</w:t>
            </w:r>
          </w:p>
        </w:tc>
        <w:tc>
          <w:tcPr>
            <w:tcW w:w="1523" w:type="pct"/>
          </w:tcPr>
          <w:p w14:paraId="40220055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  <w:p w14:paraId="589C16C7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Is </w:t>
            </w:r>
            <w:r>
              <w:rPr>
                <w:rFonts w:ascii="Times New Roman" w:hAnsi="Times New Roman"/>
                <w:bCs w:val="0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>language/English quality of the article suitable for scholarly communications?</w:t>
            </w:r>
          </w:p>
          <w:p w14:paraId="7722B85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6CBA4B2A" w14:textId="6ADAADAE" w:rsidR="00F1171E" w:rsidRPr="00900E9B" w:rsidRDefault="00F13514" w:rsidP="007222C8">
            <w:pPr>
              <w:rPr>
                <w:sz w:val="20"/>
                <w:szCs w:val="20"/>
                <w:lang w:val="en-GB"/>
              </w:rPr>
            </w:pPr>
            <w:r>
              <w:t xml:space="preserve">Many sentences are </w:t>
            </w:r>
            <w:r>
              <w:rPr>
                <w:rStyle w:val="Strong"/>
                <w:rFonts w:eastAsia="Arial Unicode MS"/>
              </w:rPr>
              <w:t>too long and information-heavy</w:t>
            </w:r>
            <w:r>
              <w:t>, reducing readability. Break these into 2 -3 shorter sentences. Some long sentences have been highlighted in the manuscript</w:t>
            </w:r>
          </w:p>
          <w:p w14:paraId="41E2811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297F52DB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149A6CEF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u w:val="single"/>
                <w:lang w:val="en-GB"/>
              </w:rPr>
              <w:t>Optional/General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5E946A0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7EB58C99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15DFD0E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900E9B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val="en-GB"/>
              </w:rPr>
            </w:pPr>
            <w:r w:rsidRPr="00900E9B">
              <w:rPr>
                <w:rFonts w:ascii="Times New Roman" w:hAnsi="Times New Roman" w:cs="Times New Roman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900E9B"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900E9B" w14:paraId="5356501F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Reviewer’s comment</w:t>
            </w:r>
          </w:p>
        </w:tc>
        <w:tc>
          <w:tcPr>
            <w:tcW w:w="1342" w:type="pct"/>
          </w:tcPr>
          <w:p w14:paraId="6F48B50B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Author’s comment</w:t>
            </w:r>
            <w:r w:rsidRPr="00900E9B">
              <w:rPr>
                <w:rFonts w:ascii="Times New Roman" w:hAnsi="Times New Roman"/>
                <w:b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i/>
                <w:lang w:val="en-GB"/>
              </w:rPr>
              <w:t xml:space="preserve">(if agreed with </w:t>
            </w:r>
            <w:r>
              <w:rPr>
                <w:rFonts w:ascii="Times New Roman" w:hAnsi="Times New Roman"/>
                <w:b w:val="0"/>
                <w:i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b w:val="0"/>
                <w:i/>
                <w:lang w:val="en-GB"/>
              </w:rPr>
              <w:t>reviewer, correct the manuscript and highlight that part in the manuscript. It is mandatory that authors should write his/her feedback here)</w:t>
            </w:r>
          </w:p>
        </w:tc>
      </w:tr>
      <w:tr w:rsidR="00F1171E" w:rsidRPr="00900E9B" w14:paraId="3944C8A3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GB"/>
              </w:rPr>
            </w:pPr>
            <w:r w:rsidRPr="00900E9B"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900E9B"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900E9B"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</w:t>
            </w:r>
            <w:r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GB"/>
              </w:rPr>
              <w:t>detail</w:t>
            </w:r>
            <w:r w:rsidRPr="00900E9B"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GB"/>
              </w:rPr>
              <w:t>)</w:t>
            </w:r>
          </w:p>
          <w:p w14:paraId="3F0D46E3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7B654B67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vAlign w:val="center"/>
          </w:tcPr>
          <w:p w14:paraId="780A9F8E" w14:textId="77777777" w:rsidR="00F1171E" w:rsidRPr="00900E9B" w:rsidRDefault="00F1171E" w:rsidP="007222C8">
            <w:pPr>
              <w:rPr>
                <w:rFonts w:eastAsia="Arial Unicode MS"/>
                <w:sz w:val="20"/>
                <w:szCs w:val="20"/>
                <w:lang w:val="en-GB"/>
              </w:rPr>
            </w:pPr>
          </w:p>
          <w:p w14:paraId="4A981594" w14:textId="77777777" w:rsidR="00F1171E" w:rsidRPr="00900E9B" w:rsidRDefault="00F1171E" w:rsidP="007222C8">
            <w:pPr>
              <w:rPr>
                <w:rFonts w:eastAsia="Arial Unicode MS"/>
                <w:sz w:val="20"/>
                <w:szCs w:val="20"/>
                <w:lang w:val="en-GB"/>
              </w:rPr>
            </w:pPr>
          </w:p>
          <w:p w14:paraId="4780A682" w14:textId="77777777" w:rsidR="00F1171E" w:rsidRPr="00900E9B" w:rsidRDefault="00F1171E" w:rsidP="007222C8">
            <w:pPr>
              <w:rPr>
                <w:rFonts w:eastAsia="Arial Unicode MS"/>
                <w:sz w:val="20"/>
                <w:szCs w:val="20"/>
                <w:lang w:val="en-GB"/>
              </w:rPr>
            </w:pPr>
          </w:p>
          <w:p w14:paraId="2D80979A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</w:tbl>
    <w:p w14:paraId="06201CF6" w14:textId="77777777" w:rsidR="00E54C84" w:rsidRDefault="00E54C84" w:rsidP="00E54C84">
      <w:pPr>
        <w:pStyle w:val="Affiliation"/>
        <w:spacing w:after="0" w:line="240" w:lineRule="auto"/>
        <w:jc w:val="left"/>
        <w:rPr>
          <w:rFonts w:ascii="Arial" w:hAnsi="Arial" w:cs="Arial"/>
          <w:b/>
          <w:sz w:val="16"/>
          <w:szCs w:val="16"/>
        </w:rPr>
      </w:pPr>
    </w:p>
    <w:p w14:paraId="1903C2C4" w14:textId="77777777" w:rsidR="00E54C84" w:rsidRPr="005F4EDD" w:rsidRDefault="00E54C84" w:rsidP="00E54C84">
      <w:pPr>
        <w:pStyle w:val="Affiliation"/>
        <w:spacing w:after="0" w:line="240" w:lineRule="auto"/>
        <w:jc w:val="left"/>
        <w:rPr>
          <w:rFonts w:ascii="Arial" w:hAnsi="Arial" w:cs="Arial"/>
          <w:b/>
          <w:sz w:val="16"/>
          <w:szCs w:val="16"/>
          <w:u w:val="single"/>
        </w:rPr>
      </w:pPr>
      <w:r w:rsidRPr="005F4EDD">
        <w:rPr>
          <w:rFonts w:ascii="Arial" w:hAnsi="Arial" w:cs="Arial"/>
          <w:b/>
          <w:sz w:val="16"/>
          <w:szCs w:val="16"/>
          <w:u w:val="single"/>
        </w:rPr>
        <w:t>Reviewer details:</w:t>
      </w:r>
    </w:p>
    <w:p w14:paraId="405391ED" w14:textId="77777777" w:rsidR="00E54C84" w:rsidRDefault="00E54C84" w:rsidP="00E54C84">
      <w:pPr>
        <w:pStyle w:val="Affiliation"/>
        <w:spacing w:after="0" w:line="240" w:lineRule="auto"/>
        <w:jc w:val="left"/>
        <w:rPr>
          <w:rFonts w:ascii="Arial" w:hAnsi="Arial" w:cs="Arial"/>
          <w:sz w:val="16"/>
          <w:szCs w:val="16"/>
        </w:rPr>
      </w:pPr>
    </w:p>
    <w:p w14:paraId="6111F7D4" w14:textId="77777777" w:rsidR="00E54C84" w:rsidRDefault="00E54C84" w:rsidP="00E54C84">
      <w:r>
        <w:rPr>
          <w:rFonts w:ascii="Calibri" w:hAnsi="Calibri" w:cs="Calibri"/>
          <w:color w:val="000000"/>
        </w:rPr>
        <w:t>George Muchineripi, Zimbabwe</w:t>
      </w:r>
      <w:r>
        <w:rPr>
          <w:rFonts w:ascii="Calibri" w:hAnsi="Calibri" w:cs="Calibri"/>
          <w:color w:val="000000"/>
        </w:rPr>
        <w:br/>
      </w:r>
    </w:p>
    <w:p w14:paraId="48DC05A4" w14:textId="77777777" w:rsidR="004C3DF1" w:rsidRPr="00E54C84" w:rsidRDefault="004C3DF1">
      <w:pPr>
        <w:rPr>
          <w:rFonts w:ascii="Arial" w:hAnsi="Arial" w:cs="Arial"/>
          <w:b/>
          <w:sz w:val="20"/>
          <w:szCs w:val="20"/>
        </w:rPr>
      </w:pPr>
    </w:p>
    <w:sectPr w:rsidR="004C3DF1" w:rsidRPr="00E54C84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26FB6AC" w14:textId="77777777" w:rsidR="00B7155D" w:rsidRPr="0000007A" w:rsidRDefault="00B7155D" w:rsidP="0099583E">
      <w:r>
        <w:separator/>
      </w:r>
    </w:p>
  </w:endnote>
  <w:endnote w:type="continuationSeparator" w:id="0">
    <w:p w14:paraId="2FDE745F" w14:textId="77777777" w:rsidR="00B7155D" w:rsidRPr="0000007A" w:rsidRDefault="00B7155D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03C419D" w14:textId="77777777" w:rsidR="00B7155D" w:rsidRPr="0000007A" w:rsidRDefault="00B7155D" w:rsidP="0099583E">
      <w:r>
        <w:separator/>
      </w:r>
    </w:p>
  </w:footnote>
  <w:footnote w:type="continuationSeparator" w:id="0">
    <w:p w14:paraId="4924DE35" w14:textId="77777777" w:rsidR="00B7155D" w:rsidRPr="0000007A" w:rsidRDefault="00B7155D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392848228">
    <w:abstractNumId w:val="3"/>
  </w:num>
  <w:num w:numId="2" w16cid:durableId="2062820208">
    <w:abstractNumId w:val="6"/>
  </w:num>
  <w:num w:numId="3" w16cid:durableId="2094086889">
    <w:abstractNumId w:val="5"/>
  </w:num>
  <w:num w:numId="4" w16cid:durableId="2023511520">
    <w:abstractNumId w:val="7"/>
  </w:num>
  <w:num w:numId="5" w16cid:durableId="684013980">
    <w:abstractNumId w:val="4"/>
  </w:num>
  <w:num w:numId="6" w16cid:durableId="400448778">
    <w:abstractNumId w:val="0"/>
  </w:num>
  <w:num w:numId="7" w16cid:durableId="709263325">
    <w:abstractNumId w:val="1"/>
  </w:num>
  <w:num w:numId="8" w16cid:durableId="1202590943">
    <w:abstractNumId w:val="9"/>
  </w:num>
  <w:num w:numId="9" w16cid:durableId="1657219816">
    <w:abstractNumId w:val="8"/>
  </w:num>
  <w:num w:numId="10" w16cid:durableId="115772413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448"/>
    <w:rsid w:val="000C3B7E"/>
    <w:rsid w:val="000D13B0"/>
    <w:rsid w:val="000F6EA8"/>
    <w:rsid w:val="00101322"/>
    <w:rsid w:val="00112B5F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1926"/>
    <w:rsid w:val="00555430"/>
    <w:rsid w:val="00557CD3"/>
    <w:rsid w:val="00560D3C"/>
    <w:rsid w:val="0056250B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37B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C35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C4024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40601"/>
    <w:rsid w:val="00B53059"/>
    <w:rsid w:val="00B562D2"/>
    <w:rsid w:val="00B62087"/>
    <w:rsid w:val="00B62F41"/>
    <w:rsid w:val="00B63782"/>
    <w:rsid w:val="00B66599"/>
    <w:rsid w:val="00B7155D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6DFA"/>
    <w:rsid w:val="00DE7D30"/>
    <w:rsid w:val="00DF04E3"/>
    <w:rsid w:val="00E03C32"/>
    <w:rsid w:val="00E3111A"/>
    <w:rsid w:val="00E451EA"/>
    <w:rsid w:val="00E54C84"/>
    <w:rsid w:val="00E56C87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13514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83C6C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E454A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F13514"/>
    <w:rPr>
      <w:b/>
      <w:bCs/>
    </w:rPr>
  </w:style>
  <w:style w:type="paragraph" w:customStyle="1" w:styleId="Affiliation">
    <w:name w:val="Affiliation"/>
    <w:basedOn w:val="Normal"/>
    <w:rsid w:val="00E54C84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</TotalTime>
  <Pages>2</Pages>
  <Words>360</Words>
  <Characters>205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411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1</cp:revision>
  <dcterms:created xsi:type="dcterms:W3CDTF">2023-08-30T09:21:00Z</dcterms:created>
  <dcterms:modified xsi:type="dcterms:W3CDTF">2026-03-25T10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